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7E3E" w:rsidRDefault="00F85298">
      <w:pPr>
        <w:jc w:val="center"/>
        <w:rPr>
          <w:b/>
          <w:sz w:val="32"/>
          <w:szCs w:val="32"/>
        </w:rPr>
      </w:pPr>
      <w:r>
        <w:rPr>
          <w:b/>
          <w:sz w:val="32"/>
          <w:szCs w:val="32"/>
        </w:rPr>
        <w:t>SEVEN</w:t>
      </w:r>
    </w:p>
    <w:p w:rsidR="001F7E3E" w:rsidRDefault="00F85298">
      <w:r>
        <w:t>It was difficult for him to keep the smile from appearing on his face, not when the noise that was coming from around him advertised to him the fact that the people who are with him are having fun, and indeed</w:t>
      </w:r>
      <w:r>
        <w:t xml:space="preserve"> if pressed, he would admit that part of the re</w:t>
      </w:r>
      <w:r>
        <w:t>ason for the smile that was on his face at that moment would be the sounds that he was hearing. At that moment, he had to fight the urge to turn his attention away from the bottle of beer that was in front of him, and in the end, he would have to admit tha</w:t>
      </w:r>
      <w:r>
        <w:t>t he did not fight that much because he soon turned his attention away from the bottle, turning his gaze instead toward the rest of the room even as he fought the urge to blink when he saw how many people have gathered inside one of the larger rooms in thi</w:t>
      </w:r>
      <w:r>
        <w:t>s underground facility.</w:t>
      </w:r>
    </w:p>
    <w:p w:rsidR="001F7E3E" w:rsidRDefault="00F85298">
      <w:r>
        <w:t>As he turned his attention toward the rest of the room, he had to remind himself that just because this is one of the larger rooms even if he would also have to admit that the impression that anyone would have when they arrive in th</w:t>
      </w:r>
      <w:r>
        <w:t xml:space="preserve">is room would not be that, after all, unlike most of the </w:t>
      </w:r>
      <w:proofErr w:type="gramStart"/>
      <w:r>
        <w:t>room</w:t>
      </w:r>
      <w:proofErr w:type="gramEnd"/>
      <w:r>
        <w:t xml:space="preserve"> in the underground facility, this place was filled, though not only with people but also with tables and chairs in such a way that it was obvious that this place was intended to be some sort of </w:t>
      </w:r>
      <w:r>
        <w:t>cafeteria. Indeed, one of the few things that could be found in this place that could not be found in a regular cafeteria would be the fact that there was a rather large stage built beside one of the four walls of the room.</w:t>
      </w:r>
    </w:p>
    <w:p w:rsidR="001F7E3E" w:rsidRDefault="00F85298">
      <w:r>
        <w:t>It was as that particular though</w:t>
      </w:r>
      <w:r>
        <w:t xml:space="preserve">t had entered the forefront of the mind of the trainer known as the Baker that he turned his attention toward the direction of the same, and he would also openly admit that the smile that was written on his visage widened as he turned his attention toward </w:t>
      </w:r>
      <w:r>
        <w:t>the stage. It might be empty at that moment, but it would not be long before the entertainment for today would make their way - reluctantly, of course - toward the stage If it was possible, the smile that was written on the face of the Baker widened even m</w:t>
      </w:r>
      <w:r>
        <w:t>ore as that thought entered the forefront of his mind, but he then ment</w:t>
      </w:r>
      <w:r w:rsidR="00FF13FE">
        <w:t>al</w:t>
      </w:r>
      <w:r>
        <w:t xml:space="preserve">ly shook his head as he forced himself to return to the present, with the trainer soon turning his attention away from the stage, a few moments later, even as he told himself that it </w:t>
      </w:r>
      <w:r>
        <w:t>would be a waste to simply look at the direction of the stage considering that it was practically empty.</w:t>
      </w:r>
    </w:p>
    <w:p w:rsidR="001F7E3E" w:rsidRDefault="00F85298">
      <w:r>
        <w:lastRenderedPageBreak/>
        <w:t>Instead, the trainer turned his attention toward the rest of the room, and while it was true that he was able to keep the smile that was already on his</w:t>
      </w:r>
      <w:r>
        <w:t xml:space="preserve"> face from widening anymore than it already has, he would also have to admit to feeling amusement. Naturally, he was not the only person who was inside the room at that moment - after all, the noise that echoed around the room at that moment w</w:t>
      </w:r>
      <w:r w:rsidR="00FF13FE">
        <w:t>as</w:t>
      </w:r>
      <w:r>
        <w:t xml:space="preserve"> coming no</w:t>
      </w:r>
      <w:r>
        <w:t xml:space="preserve">t only from him - and he fixed his gaze toward the direction of the visage of the nearest pair to him, for while it was true that he was seated alone on his circular table, </w:t>
      </w:r>
      <w:r w:rsidR="00FF13FE">
        <w:t>other tables around him</w:t>
      </w:r>
      <w:r>
        <w:t xml:space="preserve"> are filled.</w:t>
      </w:r>
    </w:p>
    <w:p w:rsidR="001F7E3E" w:rsidRDefault="00F85298">
      <w:r>
        <w:t>By chance, the trainer had turne</w:t>
      </w:r>
      <w:r>
        <w:t xml:space="preserve">d his attention toward the direction of the leader of the capture team, though at the same time that he turned his attention toward the man in question, he could see that the Organization veteran - he had been in this outfit longer than the Baker had been </w:t>
      </w:r>
      <w:r>
        <w:t>- did not even turn his attention toward him, though at the same time that he noted that, the trainer could not help but remark to himself that he could not blame the man in question, after all, he was busy groping the tits of the young woman - who was dre</w:t>
      </w:r>
      <w:r>
        <w:t>ssed as a schoolgirl, complete with a checkered skirt but with a white blouse that was not only several sizes too small for her</w:t>
      </w:r>
      <w:r>
        <w:t xml:space="preserve"> but also looked as if it was going to tear itself - who was seated on his lap.</w:t>
      </w:r>
    </w:p>
    <w:p w:rsidR="001F7E3E" w:rsidRDefault="00F85298">
      <w:r>
        <w:t>That particular young woman that he had turned h</w:t>
      </w:r>
      <w:r>
        <w:t xml:space="preserve">is attention toward, a few moments later, was not the only one in this room, and as that thought entered the forefront of his mind, the Baker forced himself to turn his attention away from the direction of his colleague, fixing his gaze instead toward the </w:t>
      </w:r>
      <w:r>
        <w:t>rest of the room, and noting - even as the smile that was on his face widened - that there are probably more than two dozen other women in the room, all of them dressed in pretty much the same way as the first woman that he had first turned his attention t</w:t>
      </w:r>
      <w:r>
        <w:t>oward.</w:t>
      </w:r>
    </w:p>
    <w:p w:rsidR="001F7E3E" w:rsidRDefault="00F85298">
      <w:r>
        <w:t xml:space="preserve">They were also in several stages of distress at that moment, because while most of them are being left alone by the men who are around them so that they could do their duty - they are acting as waitresses, delivering trays of beer and food from the </w:t>
      </w:r>
      <w:r>
        <w:t xml:space="preserve">kitchen to the dining area where the men are seated - there </w:t>
      </w:r>
      <w:r w:rsidR="00FF13FE">
        <w:t>is</w:t>
      </w:r>
      <w:r>
        <w:t xml:space="preserve"> a handful who had to contend with the wandering hands of the men who they are supposed to be serving. His quick visual check of the room that he was in told the Baker that none of the serving </w:t>
      </w:r>
      <w:r>
        <w:t>women had been forced on their knees in front of the men or have been asked to impale themselves on the cocks of the members of the staff, though he then told himself that it was to be expected, after all, the waitresses are supposed to be doing something,</w:t>
      </w:r>
      <w:r>
        <w:t xml:space="preserve"> and these men know that their entertainment for the evening would be rather special.</w:t>
      </w:r>
    </w:p>
    <w:p w:rsidR="001F7E3E" w:rsidRDefault="00F85298">
      <w:r>
        <w:lastRenderedPageBreak/>
        <w:t xml:space="preserve">A small smile came across the face of the Baker even as he turned his attention toward the direction of the stage in front of them, and though it was still empty at that </w:t>
      </w:r>
      <w:r>
        <w:t>moment, he could not help but ask himself if the men who are around him have realized that their entertainment for the evening would be rather special because he was in the room. He would have to admit that before he could come up with an answer, the train</w:t>
      </w:r>
      <w:r>
        <w:t xml:space="preserve">er was already shaking his head - though it was only a mental action, hence, no one could see that such was the case - before he then focused his attention toward the direction of the bottles of beer that were in front of him. </w:t>
      </w:r>
    </w:p>
    <w:p w:rsidR="001F7E3E" w:rsidRDefault="00F85298">
      <w:r>
        <w:t>There are half a dozen bottl</w:t>
      </w:r>
      <w:r>
        <w:t>es in front of him at that moment, and as the smile on his face widened yet again, he turned his attention away from them, though rather than turn his gaze back toward the stage, he instead turned it toward the direction of th</w:t>
      </w:r>
      <w:r w:rsidR="00FF13FE">
        <w:t>e</w:t>
      </w:r>
      <w:r>
        <w:t xml:space="preserve"> nearest waitress before he si</w:t>
      </w:r>
      <w:r>
        <w:t>gnaled for her to approach him. He would have to admit that the smile that was on his face widen</w:t>
      </w:r>
      <w:r w:rsidR="00FF13FE">
        <w:t>e</w:t>
      </w:r>
      <w:r>
        <w:t>d when he saw her flinch, but even if that was the case, the waitress in question still approached him. It was true that the expression on her face changed to r</w:t>
      </w:r>
      <w:r>
        <w:t>eflect horror as she approached him - and it was rather obvious that she thought that he would make her do something humiliating - but she still approached, and the only reward that the Baker could give her at that moment would be a smile even as the dista</w:t>
      </w:r>
      <w:r>
        <w:t>nce between the two of them decreased.</w:t>
      </w:r>
    </w:p>
    <w:p w:rsidR="001F7E3E" w:rsidRDefault="00F85298">
      <w:r>
        <w:t>Despite her best attempts to keep the expression on her face neutral, the waitress in question could not remove the expression of trepidation that was on her pretty face when she finally reached the Baker. She is a pr</w:t>
      </w:r>
      <w:r>
        <w:t>etty woman but because she is not a celebrity, the Baker was not the one who had trained her, but he would have to admit that there was a part of him that could n</w:t>
      </w:r>
      <w:r w:rsidR="00FF13FE">
        <w:t>ot</w:t>
      </w:r>
      <w:r>
        <w:t xml:space="preserve"> help but wish that such was the case. Still, he mentally shook his head as he forced himsel</w:t>
      </w:r>
      <w:r>
        <w:t>f to return to the present, and after he had succeeded in that endeavor, he turned his attention toward her direction before he motioned toward the direction of the empty bottles that were in front of him.</w:t>
      </w:r>
    </w:p>
    <w:p w:rsidR="001F7E3E" w:rsidRDefault="00F85298">
      <w:r>
        <w:t>If she was expecting him to order her to fill thos</w:t>
      </w:r>
      <w:r>
        <w:t>e bottles with her spunk, then she would be disappointed, though at the same time that such thought entered the forefront of his mind, he could not help but remark to himself that she is probably thankful that she is not being asked to do that. Without wor</w:t>
      </w:r>
      <w:r>
        <w:t>ds, the trainer ordered the woman in question to take the empty bottles that had collected, but rather than take them back to the kitchen where they could be properly disposed of, he instead ordered her to place those bottles on the stage, and as soon as s</w:t>
      </w:r>
      <w:r>
        <w:t xml:space="preserve">he realized </w:t>
      </w:r>
      <w:r>
        <w:lastRenderedPageBreak/>
        <w:t>what the reason - for it was obvious that she understood why he was telling her to place those bottles on the stage - her eyes widened. Even if that was the case, however, the waitress in question rush to obey the order, most likely because she</w:t>
      </w:r>
      <w:r>
        <w:t xml:space="preserve"> realized that if she refused to do as she was ordered, then she would be taking part in the punishment as well.</w:t>
      </w:r>
    </w:p>
    <w:p w:rsidR="001F7E3E" w:rsidRDefault="00F85298">
      <w:r>
        <w:t>The Baker did not bother to watch as the waitress complied with the order that he had given, instead, he</w:t>
      </w:r>
      <w:r>
        <w:t xml:space="preserve"> simply turned his attention toward th</w:t>
      </w:r>
      <w:r>
        <w:t xml:space="preserve">e direction of the crowd, and he would have to admit that he was not surprised to see that </w:t>
      </w:r>
      <w:r w:rsidR="00FF13FE">
        <w:t>some members of the audience</w:t>
      </w:r>
      <w:r>
        <w:t xml:space="preserve"> have turned their attention toward his direction. No doubt that they understood that he is the one who would open this tra</w:t>
      </w:r>
      <w:r>
        <w:t>ditional Friday night entertainment, and no doubt those who are, even now, looking at him, had believed that him giving the orders that he had given to the waitress in question was the signal that the entertainment was about to start.</w:t>
      </w:r>
    </w:p>
    <w:p w:rsidR="001F7E3E" w:rsidRDefault="00F85298">
      <w:r>
        <w:t xml:space="preserve">With a wide smile on </w:t>
      </w:r>
      <w:r>
        <w:t xml:space="preserve">his face, the Baker shook his head once, but though that was an action that might be interpreted as him telling those who are looking at him that he was answering in the negative, most of those who are looking at him let out a cheer, and that was the only </w:t>
      </w:r>
      <w:r>
        <w:t>sound that he needed to hear for him to know that they understood that the action that he had taken at that moment was his signal to them that the show was about to begin, and rather than disabuse them of that notion - for if he was being honest, the Baker</w:t>
      </w:r>
      <w:r>
        <w:t xml:space="preserve"> would have to admit that they are correct in their assessment, the show is indeed about to begin - he simply turned his attention toward the direction of the stage, doing so just in time to watch as the waitress that he had commanded finished with the tas</w:t>
      </w:r>
      <w:r>
        <w:t>k that she was given.</w:t>
      </w:r>
    </w:p>
    <w:p w:rsidR="001F7E3E" w:rsidRDefault="00F85298">
      <w:r>
        <w:t xml:space="preserve">It was at that same time that Carl and Joseph entered the room, and behind them, the two handlers were half-leading, half-dragging their charges. The Baker was certain that he was not the only one whose smile had widened at the sight </w:t>
      </w:r>
      <w:r>
        <w:t>of Mary and Peyton being half-dragged, half-led up the stage, and he was certain that such was the case even if he had not bothered to turn his gaze toward the direction of the men</w:t>
      </w:r>
      <w:r>
        <w:t xml:space="preserve"> because it was incredibly rare for them to be treated to a Friday entertai</w:t>
      </w:r>
      <w:r>
        <w:t xml:space="preserve">nment where the stars of the show would be celebrities. He did chase that thought away from the forefront of his mind, a few moments </w:t>
      </w:r>
      <w:proofErr w:type="gramStart"/>
      <w:r>
        <w:t>later,</w:t>
      </w:r>
      <w:proofErr w:type="gramEnd"/>
      <w:r>
        <w:t xml:space="preserve"> however, even as he fixed his gaze toward the direction of the center of the stage, at almost the same time that Mar</w:t>
      </w:r>
      <w:r>
        <w:t>y and Peyton finally reached that part of the stage.</w:t>
      </w:r>
    </w:p>
    <w:p w:rsidR="001F7E3E" w:rsidRDefault="00F85298">
      <w:r>
        <w:lastRenderedPageBreak/>
        <w:t xml:space="preserve">Even if they had already reached their destination, however, their handlers refused to </w:t>
      </w:r>
      <w:r w:rsidR="00FF13FE">
        <w:t>permit them</w:t>
      </w:r>
      <w:r>
        <w:t xml:space="preserve"> to return </w:t>
      </w:r>
      <w:r>
        <w:t>to their feet, and because such was the case, they remained on their hands and knee</w:t>
      </w:r>
      <w:r>
        <w:t>s. At that moment, however, he could certainly understand if they thought that remaining in the position that they are in was the best thing for them, after all, with them on their hands and knees - and because they are facing the crowd - it was impossible</w:t>
      </w:r>
      <w:r>
        <w:t xml:space="preserve"> for the members of the audience to see the entrance to their most intimate of parts, even if there was nothing that they could do about the fact that their breasts are being ogled by the collective at that moment.</w:t>
      </w:r>
    </w:p>
    <w:p w:rsidR="001F7E3E" w:rsidRDefault="00F85298">
      <w:r>
        <w:t>That was because aside from the collar th</w:t>
      </w:r>
      <w:r>
        <w:t>at was wrapped around their necks - and through which, the leash that the handlers were holding were connected - neither of them was wearing anything, and indeed, that extended even to body hair, for neither Mary nor Peyton have been allowed to grow even o</w:t>
      </w:r>
      <w:r>
        <w:t>ne strand of hair from the neck below. The Baker chased those thoughts away from the forefront of his mind even as he forced himself to turn his attention away from the expressions - of fear, worry, and anger - that w</w:t>
      </w:r>
      <w:r w:rsidR="00FF13FE">
        <w:t>as</w:t>
      </w:r>
      <w:r>
        <w:t xml:space="preserve"> written on the faces of both of his</w:t>
      </w:r>
      <w:r>
        <w:t xml:space="preserve"> trainees, and if he was being honest, the trainer would have to admit that turning his attention away from them was not as difficult as he had thought that it would be, after all, when he turned his gaze away from their visages, he did so in such a way th</w:t>
      </w:r>
      <w:r>
        <w:t>at he turned his attention toward the direction of the bottles that had been placed in front of them.</w:t>
      </w:r>
    </w:p>
    <w:p w:rsidR="001F7E3E" w:rsidRDefault="00F85298">
      <w:r>
        <w:t xml:space="preserve">If it was possible, the smile that was on his face widened - and because both Mary and Peyton were looking </w:t>
      </w:r>
      <w:r w:rsidR="00FF13FE">
        <w:t>in</w:t>
      </w:r>
      <w:r>
        <w:t xml:space="preserve"> his direction at that moment, they had no pr</w:t>
      </w:r>
      <w:r>
        <w:t>oblem seeing the action that he had taken, with both of them flinching as they saw the smile on his face widen - even as he noted that the young waitress that he had given the order to had complied perfectly with the order that he had given - but then agai</w:t>
      </w:r>
      <w:r>
        <w:t>n, had she screwed up, then she would be punished as well - and there are now three empty beer bottles in front of Mary and Peyton each. He must have turned his attention toward the direction of those bottles at that moment because his two trainees also tu</w:t>
      </w:r>
      <w:r>
        <w:t>rned their gazes toward those containers, though from the expression that was written on their faces, he could tell that they are still trying to guess what the order that he would give them would be.</w:t>
      </w:r>
    </w:p>
    <w:p w:rsidR="001F7E3E" w:rsidRDefault="00F85298">
      <w:r>
        <w:t>He did consider the possibility that they are already a</w:t>
      </w:r>
      <w:r>
        <w:t xml:space="preserve">ware </w:t>
      </w:r>
      <w:r w:rsidR="00FF13FE">
        <w:t xml:space="preserve">of </w:t>
      </w:r>
      <w:r>
        <w:t xml:space="preserve">what the order would be, and that they are just trying to ignore it in the hopes that their worst fears are not going to come true, which led to the trainer feeling amused, and because he once more allowed the smile that was on </w:t>
      </w:r>
      <w:r>
        <w:lastRenderedPageBreak/>
        <w:t>his face to widen at th</w:t>
      </w:r>
      <w:r>
        <w:t>at moment, both Mary and Peyton flinched in response to the action that he had taken.</w:t>
      </w:r>
    </w:p>
    <w:p w:rsidR="001F7E3E" w:rsidRDefault="00F85298">
      <w:r>
        <w:t>“I am sure that you are both looking forward to your task for this evening,” the Baker suddenly said, and because he had his attention focused toward their direction at t</w:t>
      </w:r>
      <w:r>
        <w:t>hat moment, he was certain that both Mary and Peyton have realized that the words that had escaped from his lips at that moment were intended for them, though because he had not moved from his position - indeed, he had not even bothered to stand - it meant</w:t>
      </w:r>
      <w:r>
        <w:t xml:space="preserve"> that those who are around them at that moment could also hear the words that had escaped from his lips at that moment. Of course, it was not as if they would have said anything, after all, they are also looking forward to the show.</w:t>
      </w:r>
    </w:p>
    <w:p w:rsidR="001F7E3E" w:rsidRDefault="00F85298">
      <w:r>
        <w:t>As he had expected, the</w:t>
      </w:r>
      <w:r>
        <w:t xml:space="preserve"> expression that appeared on the face of Mary and Peyton in response to the words that had escaped from his lips would be the only thing that he had to see for him to know what they thought about his words. Both of them have schooled their features to refl</w:t>
      </w:r>
      <w:r>
        <w:t xml:space="preserve">ect a neutral expression, but no amount of self-control on their part could hide the fact that both of them are worried about the order that he was about to give them, and he certainly did not help in dispelling the fears that he was sure they had at that </w:t>
      </w:r>
      <w:r>
        <w:t>moment - he would, after all, have preferred otherwise - when he then inclined his head toward the direction of the bottles that are now in front of his two trainees, “Your task is to fill those bottles with your spunk.”</w:t>
      </w:r>
    </w:p>
    <w:p w:rsidR="001F7E3E" w:rsidRDefault="00F85298">
      <w:r>
        <w:t>As he had expected, the two of them looked outraged in response to the words that he had said, though the two of them have been trained enough that they both understood that they have no choice but to obey the order that they had been given. A pleading exp</w:t>
      </w:r>
      <w:r>
        <w:t>ression appeared on the faces of the two women at that moment - and that was the only thing that he needed to see for him to know that they were about to beg him to rescind the order - with their lips parting, a few more moments later. Before the words cou</w:t>
      </w:r>
      <w:r>
        <w:t>ld escape from their lips, however, the Baker was already speaking again, “The first to fill all three of her bottles would be the winner,” he said, and he placed a smile on his face before he then added, “your reward would be to serve me for the rest of t</w:t>
      </w:r>
      <w:r>
        <w:t>he evening.”</w:t>
      </w:r>
    </w:p>
    <w:p w:rsidR="001F7E3E" w:rsidRDefault="00F85298">
      <w:r>
        <w:t xml:space="preserve">He did not have to tell them what the punishment for the loser would </w:t>
      </w:r>
      <w:proofErr w:type="gramStart"/>
      <w:r>
        <w:t>be,</w:t>
      </w:r>
      <w:proofErr w:type="gramEnd"/>
      <w:r>
        <w:t xml:space="preserve"> after all, the expression on their faces told him that they both understood. If serving him for the rest of the evening is the reward, then logically, the loser would be </w:t>
      </w:r>
      <w:r>
        <w:t xml:space="preserve">forced to spend the rest of the evening serving the rest </w:t>
      </w:r>
      <w:r>
        <w:lastRenderedPageBreak/>
        <w:t>of the men who are gathered in the room, and as that thought entered the forefront of his mind, he allowed the smile on his face to widen again, prompting another round of flinching from both Mary an</w:t>
      </w:r>
      <w:r>
        <w:t>d Peyton even as he told himself that while it was true that the loser would serve as the entertainment for the other men, it was not as either of them had expected.</w:t>
      </w:r>
    </w:p>
    <w:p w:rsidR="001F7E3E" w:rsidRDefault="00F85298">
      <w:r>
        <w:t>The Baker glanced toward the direction of the modified cart that was placed at the back of</w:t>
      </w:r>
      <w:r>
        <w:t xml:space="preserve"> the stage as that thought entered the forefront of his mind, and while it was true that both of his trainees had realized that he had looked at something that was behind them, it was not as if they could have turned their attention toward that direction, </w:t>
      </w:r>
      <w:r>
        <w:t>after all, they were prevented from doing so by their handlers and by the fact that both of them had to keep their attention focused toward his direction so that they could silently plead with him.</w:t>
      </w:r>
    </w:p>
    <w:p w:rsidR="001F7E3E" w:rsidRDefault="00F85298">
      <w:r>
        <w:t>A moment later, the Baker then inclined his head toward th</w:t>
      </w:r>
      <w:r>
        <w:t xml:space="preserve">em, but he did so not to signal them that they could begin, rather, it was his way of telling them to listen to the next words that were about to come out of his mouth, after all, he was now about to tell them what would happen to them should they refused </w:t>
      </w:r>
      <w:r>
        <w:t xml:space="preserve">to do as they are ordered, “If you do not fill those bottles as you are ordered then, of course, you would be punished,” he allowed the smile on his face to widen - and he made sure that they could both see that such a  thing had happened - before he then </w:t>
      </w:r>
      <w:r>
        <w:t>added, “I am sure that the men in the streets would love another round with both of you.”</w:t>
      </w:r>
    </w:p>
    <w:p w:rsidR="001F7E3E" w:rsidRDefault="00F85298">
      <w:r>
        <w:t>The distressed expression that appeared on the faces of the two women was certainly the only thing that he needed to see for him to know that he had gotten the messag</w:t>
      </w:r>
      <w:r>
        <w:t>e across, but the whimpers that escaped from their lips also had that effect. If he was being honest, the trainer would have to admit that he would have preferred it if they had allowed pleading sounds to escape from their lips as well, but with a mental s</w:t>
      </w:r>
      <w:r>
        <w:t xml:space="preserve">hake of his head, he told himself that he best not get greedy, even as he then focused his attention toward the direction of the two women who then grabbed the bottles that were in front of them so that they could comply with </w:t>
      </w:r>
      <w:r w:rsidR="00FF13FE">
        <w:t xml:space="preserve">the </w:t>
      </w:r>
      <w:r>
        <w:t>order that they were given.</w:t>
      </w:r>
    </w:p>
    <w:p w:rsidR="001F7E3E" w:rsidRDefault="00F85298">
      <w:r>
        <w:t>Ma</w:t>
      </w:r>
      <w:r>
        <w:t>ry and Peyton did not need to be told of the position that they are supposed to place themselves in, and the two of them were soon seat</w:t>
      </w:r>
      <w:r w:rsidR="00FF13FE">
        <w:t>ed</w:t>
      </w:r>
      <w:r>
        <w:t xml:space="preserve"> on the floor of the stage, their legs spread as wide as they could </w:t>
      </w:r>
      <w:r>
        <w:t>make them, and the slit in between the li</w:t>
      </w:r>
      <w:r>
        <w:t>ps of their womanhood in full display, or at least, it was for a few moments, because</w:t>
      </w:r>
      <w:r>
        <w:t xml:space="preserve"> to comply with the order that they had </w:t>
      </w:r>
      <w:r>
        <w:lastRenderedPageBreak/>
        <w:t>been given, the two of them had to cover those slits with the same bottles that they are supposed to fill with their sp</w:t>
      </w:r>
      <w:r w:rsidR="00FF13FE">
        <w:t>u</w:t>
      </w:r>
      <w:r>
        <w:t>nk. Certai</w:t>
      </w:r>
      <w:r>
        <w:t xml:space="preserve">nly, the two of them using those empty beer bottles as make-shift dildos began, a few moments later, with both of them hissing - and even the trainer would have to admit that he cannot be sure if the sounds that escaped from their lips were of pleasure or </w:t>
      </w:r>
      <w:r>
        <w:t xml:space="preserve">humiliation, though he would haphazard that it was both - even as the cold glass of the bottles hit the slit in between the lips of their flowers. </w:t>
      </w:r>
    </w:p>
    <w:p w:rsidR="001F7E3E" w:rsidRDefault="00F85298">
      <w:r>
        <w:t xml:space="preserve">It was not long before “Ah…ah…ah…,” sounds were coming out of the lips of Mary and Peyton, and a wide smile </w:t>
      </w:r>
      <w:r>
        <w:t xml:space="preserve">had appeared on the face of the Baker. Even without him turning his attention toward the rest of the room, he could tell that he was not the only one who was wearing that wide smile on his </w:t>
      </w:r>
      <w:proofErr w:type="gramStart"/>
      <w:r>
        <w:t>face,</w:t>
      </w:r>
      <w:proofErr w:type="gramEnd"/>
      <w:r>
        <w:t xml:space="preserve"> after all, he was sure that most of the other men in the room</w:t>
      </w:r>
      <w:r>
        <w:t xml:space="preserve"> were also wearing such expressions. At the same time, he knew that the women are trying their best to ignore the sounds that were echoing around the room even as they went about their business, though this time, there was the chance that a random member o</w:t>
      </w:r>
      <w:r>
        <w:t>f the audience would grab a random waitress and force her to serve him with her body.</w:t>
      </w:r>
    </w:p>
    <w:p w:rsidR="001F7E3E" w:rsidRDefault="00F85298">
      <w:r>
        <w:t xml:space="preserve">The Baker did not bother to turn his attention toward the rest of the crowd to watch that happen as he instead focused his attention </w:t>
      </w:r>
      <w:r w:rsidR="00FF13FE">
        <w:t>on</w:t>
      </w:r>
      <w:r>
        <w:t xml:space="preserve"> the direction of the show happ</w:t>
      </w:r>
      <w:r>
        <w:t>ening in front of him. The show that they are putting up at that moment was certainly compelling enough and he could feel his cock becoming more erect with every passing moment as he was serenaded by the “Ah…ah…ah…,” sounds that were coming out of the mout</w:t>
      </w:r>
      <w:r>
        <w:t>hs of his trainees. With his gaze focused toward the direction of the entrance to their most intimate of parts, he watched as the top part of the bottles that they had been given rhythmically disappeared and appeared as the two young women used them as mak</w:t>
      </w:r>
      <w:r>
        <w:t>eshift dildos.</w:t>
      </w:r>
    </w:p>
    <w:p w:rsidR="001F7E3E" w:rsidRDefault="00F85298">
      <w:r>
        <w:t>More “Ah…ah…ah…,” sounds escaped from the lips of the two women as they continued to push and pull the make-shift dildos that they had been given in and out of their most intimate of parts. At some unseen signal, the nature of the moans that</w:t>
      </w:r>
      <w:r>
        <w:t xml:space="preserve"> were coming out of the lips of both women changed, and i</w:t>
      </w:r>
      <w:r w:rsidR="00FF13FE">
        <w:t>s</w:t>
      </w:r>
      <w:r>
        <w:t xml:space="preserve"> now reflected more pleasure than humiliation or anything else, and such was the only thing that the Baker needed to note for him to be sure that both of them are approaching their first orgasm of t</w:t>
      </w:r>
      <w:r>
        <w:t>he evening. He was just about to remind them that they are not allowed to cum without permission when they made the need to warn them superfluous,</w:t>
      </w:r>
      <w:r w:rsidR="00FF13FE">
        <w:t xml:space="preserve"> </w:t>
      </w:r>
      <w:proofErr w:type="gramStart"/>
      <w:r>
        <w:t>a  few</w:t>
      </w:r>
      <w:proofErr w:type="gramEnd"/>
      <w:r>
        <w:t xml:space="preserve"> moments later.</w:t>
      </w:r>
    </w:p>
    <w:p w:rsidR="001F7E3E" w:rsidRDefault="00F85298">
      <w:r>
        <w:lastRenderedPageBreak/>
        <w:t>It was Mary who was the first to speak, “Sir…,” she began, in between the sounds of plea</w:t>
      </w:r>
      <w:r>
        <w:t>sure that were coming out of her lips, and it was obvious that she was having a hard time keeping those sounds of pleasure from escaping from her mouth, but she still forced herself to add, a few moments later, “Sir, please, may this…ah…may this Cum-Sponge</w:t>
      </w:r>
      <w:r>
        <w:t xml:space="preserve"> please cum for you, Sir…ah…please…”</w:t>
      </w:r>
    </w:p>
    <w:p w:rsidR="001F7E3E" w:rsidRDefault="00F85298">
      <w:r>
        <w:t>The Baker allowed a smile to appear on his face at that moment, and he was just about to respond in the affirmative to the request that Mary had made when he was forced to pause in response to a particularly loud moan o</w:t>
      </w:r>
      <w:r>
        <w:t xml:space="preserve">f pleasure that escaped from the lips of Peyton, a few moments later, </w:t>
      </w:r>
      <w:r w:rsidR="00FF13FE">
        <w:t>an</w:t>
      </w:r>
      <w:r>
        <w:t xml:space="preserve">d as the “Ah!” sound echoed around the room, the Bake was forced to turn his attention toward the direction of the younger woman. He had turned his attention toward her direction just </w:t>
      </w:r>
      <w:r>
        <w:t>in time to watch as the beautiful younger woman - perhaps brought about by the lust that she was feeling - suddenly reoriented herself.</w:t>
      </w:r>
    </w:p>
    <w:p w:rsidR="001F7E3E" w:rsidRDefault="00F85298">
      <w:r>
        <w:t xml:space="preserve">Peyton was no longer seated on the </w:t>
      </w:r>
      <w:proofErr w:type="gramStart"/>
      <w:r>
        <w:t>stage,</w:t>
      </w:r>
      <w:proofErr w:type="gramEnd"/>
      <w:r>
        <w:t xml:space="preserve"> rather, she was now half-standing, with her legs stretched in front of her, an</w:t>
      </w:r>
      <w:r>
        <w:t>d her back diagonal relative to the floor of the stage. With her legs stretched in front of her, it was her arms that w</w:t>
      </w:r>
      <w:r w:rsidR="00FF13FE">
        <w:t>ere</w:t>
      </w:r>
      <w:r>
        <w:t xml:space="preserve"> supporting her back, and it was also those same arms that were allowing her to continue to piston her body up and down, with the glass</w:t>
      </w:r>
      <w:r>
        <w:t xml:space="preserve"> bottle still half-inserted in her cunt, while the base of the same was resting against the floor of the stage.</w:t>
      </w:r>
    </w:p>
    <w:p w:rsidR="001F7E3E" w:rsidRDefault="00F85298">
      <w:r>
        <w:t>“Sir…Sir…ah</w:t>
      </w:r>
      <w:proofErr w:type="gramStart"/>
      <w:r>
        <w:t>..</w:t>
      </w:r>
      <w:proofErr w:type="gramEnd"/>
      <w:r>
        <w:t>please…ah…,” the younger woman could not hide either the desperation or the pleasure that w</w:t>
      </w:r>
      <w:r w:rsidR="00FF13FE">
        <w:t>as</w:t>
      </w:r>
      <w:r>
        <w:t xml:space="preserve"> dripping from the words that were co</w:t>
      </w:r>
      <w:r>
        <w:t>ming out of her mouth, but then again, the Baker told himself that there was no need for her to hide anything, after all, she was just as desperate to cum as Mary was at that moment, “Please…please…may this Fuck-slut cum for you, Sir? Please…please…ah…,”</w:t>
      </w:r>
    </w:p>
    <w:p w:rsidR="001F7E3E" w:rsidRDefault="00F85298">
      <w:r>
        <w:t>I</w:t>
      </w:r>
      <w:r>
        <w:t xml:space="preserve">f he was being honest, the Baker would have to admit that there was a part of him that was hoping that he could add to the humiliation that both of them were going through by making it appear as if he was thinking about </w:t>
      </w:r>
      <w:r w:rsidR="00FF13FE">
        <w:t>permitting them</w:t>
      </w:r>
      <w:r>
        <w:t xml:space="preserve"> before he wou</w:t>
      </w:r>
      <w:r>
        <w:t>ld then ask the crowd what they thought. Those plans, however, went down the drain the moment that he heard the words that had escaped from the lips of Peyton, after all, those words - and the moans that accompanied those words - told him that it would not</w:t>
      </w:r>
      <w:r>
        <w:t xml:space="preserve"> be long before she would reach her release.</w:t>
      </w:r>
    </w:p>
    <w:p w:rsidR="001F7E3E" w:rsidRDefault="00F85298">
      <w:r>
        <w:lastRenderedPageBreak/>
        <w:t>If Peyton was fast approaching her release, then the same could be said for Mary, and while there may have been a part of him that would have preferred to see them fail their most basic lesson so that he would h</w:t>
      </w:r>
      <w:r>
        <w:t>ave an excuse to punish them, he mentally shook his head even as he told himself that they do not have the time, and indeed, it was for that reason that, a few moments later, he made a show of inclining his head toward the direction of the stage, intending</w:t>
      </w:r>
      <w:r>
        <w:t xml:space="preserve"> for that action that he had taken as his way of telling them to go ahead.</w:t>
      </w:r>
    </w:p>
    <w:p w:rsidR="001F7E3E" w:rsidRDefault="00F85298">
      <w:r>
        <w:t xml:space="preserve">Of course, it would appear that neither Mary nor Peyton had realized the meaning of the actions that he had taken which was why, a few moments later, the Baker then parted his lips </w:t>
      </w:r>
      <w:r>
        <w:t>before he said, “Go ahead and cum like the dirty whores that you are, cum-sluts.”</w:t>
      </w:r>
    </w:p>
    <w:p w:rsidR="001F7E3E" w:rsidRDefault="00F85298">
      <w:r>
        <w:t>The words that had escaped from the lips of the Baker at that moment were intended not for the two beautiful women on the stage, but for the members of the audience, after al</w:t>
      </w:r>
      <w:r>
        <w:t xml:space="preserve">l, it would not have mattered what words he would have used at that moment to </w:t>
      </w:r>
      <w:r w:rsidR="00FF13FE">
        <w:t>permit them</w:t>
      </w:r>
      <w:r>
        <w:t xml:space="preserve"> to cum as they would have allowed themselves to lose control regardless. The words that he had used, however, </w:t>
      </w:r>
      <w:r w:rsidR="00FF13FE">
        <w:t>affected</w:t>
      </w:r>
      <w:r>
        <w:t xml:space="preserve"> the members of the audience, a</w:t>
      </w:r>
      <w:r>
        <w:t>nd indeed, as if to provide him with further proof that such was the case, the sounds that echoed from the audience in response to what he had said proved his decision to use those words was the correct one.</w:t>
      </w:r>
    </w:p>
    <w:p w:rsidR="001F7E3E" w:rsidRDefault="00F85298">
      <w:r>
        <w:t>Even if that was the case, however, he refused t</w:t>
      </w:r>
      <w:r>
        <w:t>o turn his attention toward their direction, preferring instead to keep his gaze focused toward the direction of his trainees, and the smile that was on the face of the Baker widened, a few moments later, even as he told himself that his decision to keep h</w:t>
      </w:r>
      <w:r>
        <w:t>is gaze focused on Mary and Peyton was the correct one. A moment or two after he had turned his attention toward their direction, both of them allowed loud moans of pleasure to escape from their lips, and such sounds w</w:t>
      </w:r>
      <w:r w:rsidR="00FF13FE">
        <w:t>ere</w:t>
      </w:r>
      <w:r>
        <w:t xml:space="preserve"> the only thing that he needed to he</w:t>
      </w:r>
      <w:r>
        <w:t>ar for him to turn his attention toward the direction of the bottles.</w:t>
      </w:r>
    </w:p>
    <w:p w:rsidR="001F7E3E" w:rsidRDefault="00F85298">
      <w:r>
        <w:t>The Baker turned his attention toward the direction indicated just in time to watch as both Mary and Peyton allowed their controls to slip - and as they did so, the two of them parted th</w:t>
      </w:r>
      <w:r>
        <w:t xml:space="preserve">eir lips so that they could push grateful words out of their mouths, “Thank you, Master,” - and for their fresh love fluids to begin to spill from their most intimate of parts. With the rim of the bottle that they had been using as their make-shift dildos </w:t>
      </w:r>
      <w:r>
        <w:t>still buried past the lips of their flower, it made sense that the spunk that they had produced w</w:t>
      </w:r>
      <w:r w:rsidR="00FF13FE">
        <w:t>as</w:t>
      </w:r>
      <w:r>
        <w:t xml:space="preserve"> directed into the bottles in question.</w:t>
      </w:r>
    </w:p>
    <w:p w:rsidR="001F7E3E" w:rsidRDefault="00F85298">
      <w:r>
        <w:lastRenderedPageBreak/>
        <w:t xml:space="preserve">As the two of them came down from the high that they had reached because of their orgasm, the Baker chose to look </w:t>
      </w:r>
      <w:r w:rsidR="00FF13FE">
        <w:t>in</w:t>
      </w:r>
      <w:r>
        <w:t xml:space="preserve"> the direction of the audience, and the smile on his face widened even as noted that, as he had expected, there are members of the audience who have decided to direct the lust that they are feeling to members of the waiting staff, though he would also have</w:t>
      </w:r>
      <w:r>
        <w:t xml:space="preserve"> to admit that he could not blame them - or stop them for that matter - for making that choice. Indeed, as the smile on his face widened, the trainer would have to admit that there was a part of him that began to look at the other members of the waiting st</w:t>
      </w:r>
      <w:r>
        <w:t>aff so that he could have someone kneeling in front of him at that moment, only for him to be forced to return to the present, a few moments later, as a loud moan of pleasure suddenly escaped from the lips of Mary.</w:t>
      </w:r>
    </w:p>
    <w:p w:rsidR="001F7E3E" w:rsidRDefault="00F85298">
      <w:r>
        <w:t>The trainer returned his attention toward</w:t>
      </w:r>
      <w:r>
        <w:t xml:space="preserve"> the direction of the stage, and, if it was possible, the smile that was on his face widened again when he saw that the older of his two trainees had seemingly recovered from the high that she had achieved, and had resumed masturbating using the bottles th</w:t>
      </w:r>
      <w:r>
        <w:t xml:space="preserve">at she had been provided as her tool. She had switched to the second bottle now, though before the Baker could ask himself if her action in switching bottles was proper, he was forced to turn his attention away from the older woman as the younger had also </w:t>
      </w:r>
      <w:r>
        <w:t>started to moan as well, and when he turned his attention toward the direction of Peyton, he could see that she had followed the actions that Mary had taken as she too had taken the second bottle</w:t>
      </w:r>
    </w:p>
    <w:p w:rsidR="001F7E3E" w:rsidRDefault="00F85298">
      <w:r>
        <w:t>In the end, the Baker told himself that he has no option but</w:t>
      </w:r>
      <w:r>
        <w:t xml:space="preserve"> to allow them to continue with what they are doing, and as the “Ah…ah…ah…,” sounds that they are producing once more echoed around the room, the Baker allowed the smile on his face to widen again. There was a part of him that was actively encouraging him </w:t>
      </w:r>
      <w:r>
        <w:t>to look for a member of the waiting staff, but just as he was about to do as that part of him was demanding, he was distracted by more moans that escaped from the lips of his trainees, and those particular moans were followed by outright screams of pleasur</w:t>
      </w:r>
      <w:r>
        <w:t>e, a few moments later.</w:t>
      </w:r>
    </w:p>
    <w:p w:rsidR="001F7E3E" w:rsidRDefault="00F85298">
      <w:r>
        <w:t>“Ah! Please…please….,” Mary said, prompting the trainer to turn his attention toward the direction of the older woman, but just as he fixed his gaze toward the direction of Mary, he was soon distracted by a loud moan of pleasure tha</w:t>
      </w:r>
      <w:r>
        <w:t>t escape from the lips of Peyton, forcing him to turn his attention toward the direction of the younger woman.</w:t>
      </w:r>
    </w:p>
    <w:p w:rsidR="001F7E3E" w:rsidRDefault="00F85298">
      <w:proofErr w:type="gramStart"/>
      <w:r>
        <w:lastRenderedPageBreak/>
        <w:t>“Sir!</w:t>
      </w:r>
      <w:proofErr w:type="gramEnd"/>
      <w:r>
        <w:t xml:space="preserve"> Please…may…ah…may this whore cum for you…please…please…,” Peyton said, and though it was true that she had asked for permission at that mom</w:t>
      </w:r>
      <w:r>
        <w:t>ent, it was also true that she had not slowed the pace with which she was pushing and pulling the bottle that she was using as a makeshift dildo in and out of her most intimate of parts. To be fair, the same could be said about Mary, and indeed, a few mome</w:t>
      </w:r>
      <w:r>
        <w:t>nts later, the older woman was also asking for permission to cum.</w:t>
      </w:r>
    </w:p>
    <w:p w:rsidR="001F7E3E" w:rsidRDefault="00F85298">
      <w:r>
        <w:t xml:space="preserve">“Go ahead,” the Baker said, a few moments later, once more skipping his plans to ask the members of the audience if they thought that either of his trainees </w:t>
      </w:r>
      <w:proofErr w:type="gramStart"/>
      <w:r>
        <w:t>deserve</w:t>
      </w:r>
      <w:proofErr w:type="gramEnd"/>
      <w:r>
        <w:t xml:space="preserve"> the release that they are</w:t>
      </w:r>
      <w:r>
        <w:t xml:space="preserve"> asking for. This time, however, the reason that he had decided that there was no need to ask them would be that most of them are not even paying visual attention to what was happening in the first palace, and indeed, using his peripheral vision, the train</w:t>
      </w:r>
      <w:r>
        <w:t>er could see that almost all of the members of the waiting staff were now either on their knees in front of men, or bouncing up and down their laps as they were forced to use their bodies to pleasure the members of the audience.</w:t>
      </w:r>
    </w:p>
    <w:p w:rsidR="001F7E3E" w:rsidRDefault="00F85298">
      <w:r>
        <w:t>With those same members doing what they are doing, asking them for their thoughts would be an exercise in futility.</w:t>
      </w:r>
    </w:p>
    <w:p w:rsidR="001F7E3E" w:rsidRDefault="00F85298">
      <w:r>
        <w:t>Those thoughts went through the forefront of the mind of the Baker before he was suddenly forced to return to the present, a few moments lat</w:t>
      </w:r>
      <w:r>
        <w:t>er, as both Mary and Peyton allowed loud moans of pleasure to escape from their lips. The sounds that they had produced at that moment w</w:t>
      </w:r>
      <w:r w:rsidR="00FF13FE">
        <w:t>ere</w:t>
      </w:r>
      <w:r>
        <w:t xml:space="preserve"> the only thing that he needed to hear for him to know that both of them have reached their climax, and as he had expe</w:t>
      </w:r>
      <w:r>
        <w:t>cted, the two of them stopped what they are doing so that they could place themselves in the most optimum of position</w:t>
      </w:r>
      <w:r w:rsidR="00FF13FE">
        <w:t>s</w:t>
      </w:r>
      <w:r>
        <w:t xml:space="preserve"> given the task that they are supposed to be doing.</w:t>
      </w:r>
    </w:p>
    <w:p w:rsidR="001F7E3E" w:rsidRDefault="00F85298">
      <w:r>
        <w:t xml:space="preserve">With the help of gravity, they allowed the fresh spunk that they had produced to spill </w:t>
      </w:r>
      <w:r>
        <w:t>into the bottles that they had been given, filling them even as the two of them negotiated through the high that their most recent orgasm had given them. The Baker had allowed them that few moments for themselves, because his thoughts had also turned at th</w:t>
      </w:r>
      <w:r>
        <w:t xml:space="preserve">at moment, with the trainer staring </w:t>
      </w:r>
      <w:r w:rsidR="00FF13FE">
        <w:t>in</w:t>
      </w:r>
      <w:r>
        <w:t xml:space="preserve"> the direction of the one last bottle that his two trainees are supposed to fill with their cum, though even if that was the case, the thoughts that were going through the forefront of his mind have something to do wit</w:t>
      </w:r>
      <w:r>
        <w:t xml:space="preserve">h him asking himself if they had even realized what it was that he is going to make them do with the spunk that they have collected. </w:t>
      </w:r>
    </w:p>
    <w:p w:rsidR="001F7E3E" w:rsidRDefault="00F85298">
      <w:r>
        <w:lastRenderedPageBreak/>
        <w:t xml:space="preserve">He mentally shook his head, a few moments later, however, even as he told himself that the answer to that question should </w:t>
      </w:r>
      <w:r>
        <w:t>not matter that much, after all, whether they could already guess what is it that he is going to make them do or not, it does not change the fact that he is going to make them do it anyway, and as that thought entered the forefront of his mind, a wide smil</w:t>
      </w:r>
      <w:r>
        <w:t>e appeared on his face even as he returned his attention toward the direction of the stage. He would have to admit that he could not blame them for still being in the midst of the high that their second orgasm of the evening had brought them, but he then s</w:t>
      </w:r>
      <w:r>
        <w:t>hook his head - and this time, there was nothing mental about the action that he had taken.</w:t>
      </w:r>
    </w:p>
    <w:p w:rsidR="001F7E3E" w:rsidRDefault="00F85298">
      <w:r>
        <w:t>It was not the fact that Mary and Peyton had seen the action that he had taken that brought them out of the high that they had achieved at that moment, rather, it was the scream that escaped from the lips of one of the member</w:t>
      </w:r>
      <w:r w:rsidR="00FF13FE">
        <w:t>s</w:t>
      </w:r>
      <w:r>
        <w:t xml:space="preserve"> of the serving staff who was n</w:t>
      </w:r>
      <w:r>
        <w:t>ow being forced to provide her body for the pleasure of the members of the audience. The Baker did not even need to turn her attention toward the direction of where the sound had c</w:t>
      </w:r>
      <w:r w:rsidR="00FF13FE">
        <w:t>o</w:t>
      </w:r>
      <w:r>
        <w:t xml:space="preserve">me from for him to know that the woman in question </w:t>
      </w:r>
      <w:r>
        <w:t>was bouncing</w:t>
      </w:r>
      <w:r>
        <w:t xml:space="preserve"> up and down the lap of one of the members of the staff - if she was kneeling, then she would not have been able to make anything but a muffled sound, after all, her mouth would have been stuffed with cock - and that the sound that escaped from her lips wa</w:t>
      </w:r>
      <w:r>
        <w:t>s likely her indication that she had reached her release.</w:t>
      </w:r>
    </w:p>
    <w:p w:rsidR="001F7E3E" w:rsidRDefault="00F85298">
      <w:r>
        <w:t>With his attention focused toward the direction of the stage, he was able to see as both Mary and Peyton came down from the high that their orgasm had given them at that moment, but unlike the first</w:t>
      </w:r>
      <w:r>
        <w:t xml:space="preserve"> time - that time, after all, the two of them went straight to working on the second bottle, the same bottle that was still half-inserted in their most intimate of parts at that moment - so that they could fill the same. This time, when they came out of th</w:t>
      </w:r>
      <w:r>
        <w:t>e high that their most recent release had given them, the two of them turned their attention toward his direction, and the expression that was written on their face at that moment is the only thing that he needed to see for him to know that both of them wa</w:t>
      </w:r>
      <w:r>
        <w:t>nts to stop there and then.</w:t>
      </w:r>
    </w:p>
    <w:p w:rsidR="001F7E3E" w:rsidRDefault="00F85298">
      <w:r>
        <w:t>He slowly and deliberately shook his head once in response to the expression that was written on their faces, and as one, the two of them placed expressions of horror on their pretty faces. If they had thought that the same woul</w:t>
      </w:r>
      <w:r>
        <w:t>d be enough to persuade him</w:t>
      </w:r>
      <w:r>
        <w:t xml:space="preserve"> to give them what they were asking for, however, then they would only be mistaken, and indeed, a few moments later, the expression </w:t>
      </w:r>
      <w:r>
        <w:lastRenderedPageBreak/>
        <w:t>on their faces changed yet again to reflect the fact that they both understood that such would b</w:t>
      </w:r>
      <w:r>
        <w:t>e the case.</w:t>
      </w:r>
    </w:p>
    <w:p w:rsidR="001F7E3E" w:rsidRDefault="00F85298">
      <w:r>
        <w:t>Just because they understood, however, does not mean that they can easily be persuaded to resume what they are doing, and indeed, for nearly five seconds, the trainer found himself in a staring match with his trainees. The only thing that resul</w:t>
      </w:r>
      <w:r>
        <w:t>ted, however, would be a smile on the face of the Baker who then pointedly inclined his head toward their direction, and he knew that both of them would understand the meaning behind the action that he had taken at that moment.</w:t>
      </w:r>
    </w:p>
    <w:p w:rsidR="001F7E3E" w:rsidRDefault="00F85298">
      <w:r>
        <w:t>Indeed, a whimper escaped fr</w:t>
      </w:r>
      <w:r>
        <w:t>om the lips of one of them - though this time, he did not even bother to check who had made the sound - before he watched as the two of them allowed soft moans to escape from their lips even as they removed the second bottles that they had already filled w</w:t>
      </w:r>
      <w:r>
        <w:t xml:space="preserve">ith their spunk from their most intimate of parts. As the bottles were removed from their flowers, both Mary and Peyton allowed moans to escape from their lips, but if he was being honest, the Baker would have to admit that he had already realized </w:t>
      </w:r>
      <w:r>
        <w:t>the</w:t>
      </w:r>
      <w:r>
        <w:t xml:space="preserve"> sounds that had escaped from their lips at that moment were theatrical.</w:t>
      </w:r>
    </w:p>
    <w:p w:rsidR="001F7E3E" w:rsidRDefault="00F85298">
      <w:r>
        <w:t xml:space="preserve">Not that he is going to complain about that, however, and indeed, as that thought entered the forefront of his mind, he allowed another smile to appear on his face. </w:t>
      </w:r>
      <w:proofErr w:type="gramStart"/>
      <w:r>
        <w:t>before</w:t>
      </w:r>
      <w:proofErr w:type="gramEnd"/>
      <w:r>
        <w:t xml:space="preserve"> he then fix</w:t>
      </w:r>
      <w:r>
        <w:t>ed his gaze toward their direction, telling himself that he would keep that expression of amusement on his visage even if he was not sure if either Mary or Peyton could see it there. Of course, since the two of them had already turned their attention towar</w:t>
      </w:r>
      <w:r>
        <w:t>d the last bottle that they were supposed to fill, they failed to see the expression that was written on his face, though with a mental shake of his head, the trainer told himself that it does not matter.</w:t>
      </w:r>
    </w:p>
    <w:p w:rsidR="001F7E3E" w:rsidRDefault="00F85298">
      <w:r>
        <w:t>“Ah,” the moan of pleasure that escaped from the li</w:t>
      </w:r>
      <w:r>
        <w:t xml:space="preserve">ps of Mary - and he was sure that it was Mary who had allowed that sound to escape from her lips, after all, he was looking </w:t>
      </w:r>
      <w:r w:rsidR="00FF13FE">
        <w:t>in</w:t>
      </w:r>
      <w:r>
        <w:t xml:space="preserve"> her direction at that moment - caused the smile that was already on the face of the Baker to widen even more, and as he fixed his</w:t>
      </w:r>
      <w:r>
        <w:t xml:space="preserve"> gaze toward her direction, he watched as the older of his two trainees took the last bottle. Another moan escaped from her lips - though this time, there was also reluctance in that sound - even as she then used those fingers of hers that were wrapped aro</w:t>
      </w:r>
      <w:r>
        <w:t xml:space="preserve">und the girth of the bottle to guide the same toward the direction of the slit in between the lips of her flower, and yet another moan - though this one was considerably louder than the first two - echoed around the </w:t>
      </w:r>
      <w:r>
        <w:lastRenderedPageBreak/>
        <w:t>room, a few moments later, even as she i</w:t>
      </w:r>
      <w:r>
        <w:t>nserted the rim of the bottle into her most intimate of parts.</w:t>
      </w:r>
    </w:p>
    <w:p w:rsidR="001F7E3E" w:rsidRDefault="00F85298">
      <w:r>
        <w:t xml:space="preserve">Mary turned her attention toward his direction at that moment, the expression on her face </w:t>
      </w:r>
      <w:r>
        <w:t>indicating to him that she was hoping that he would turn his attention toward her, and he watch</w:t>
      </w:r>
      <w:r>
        <w:t xml:space="preserve">ed her blink, a few moments later, when she realized that he was looking at her as he had wanted. It would appear, however, that what she wanted and what she expected were two different things, because the beautiful woman quickly turned her attention away </w:t>
      </w:r>
      <w:r>
        <w:t xml:space="preserve">from him, a few moments later, even as she began to push and pull the bottle that </w:t>
      </w:r>
      <w:proofErr w:type="spellStart"/>
      <w:r>
        <w:t>hse</w:t>
      </w:r>
      <w:proofErr w:type="spellEnd"/>
      <w:r>
        <w:t xml:space="preserve"> was using as a makeshift dildo in and out of her flower.</w:t>
      </w:r>
    </w:p>
    <w:p w:rsidR="001F7E3E" w:rsidRDefault="00F85298">
      <w:r>
        <w:t>Perhaps Mary was hoping that he would be watching what she was doing, but the truth was that the Baker soon turne</w:t>
      </w:r>
      <w:r>
        <w:t>d his attention away from the older woman on the stage, turning it instead toward the direction of the younger, and if he was being honest, the Baker would have to admit that he blinked when he realized that, unlike Mary, Peyton was yet to force the makesh</w:t>
      </w:r>
      <w:r>
        <w:t xml:space="preserve">ift dildo that she had been given into her most intimate </w:t>
      </w:r>
      <w:r>
        <w:t xml:space="preserve">of parts. Instead, the beautiful younger woman was looking </w:t>
      </w:r>
      <w:r w:rsidR="00FF13FE">
        <w:t>in</w:t>
      </w:r>
      <w:r>
        <w:t xml:space="preserve"> his direction with an unmistakable pleading expression written on her visage. If she had expected him to be moved by that expression tha</w:t>
      </w:r>
      <w:r>
        <w:t>t she was wearing, however, then she would only be disappointed, and indeed, a few moments later, a pleading whimper escaped from the lips of Peyton in response to the Baker shaking his head.</w:t>
      </w:r>
    </w:p>
    <w:p w:rsidR="001F7E3E" w:rsidRDefault="00F85298">
      <w:r>
        <w:t>At the same time that happened, however, Peyton began to move, p</w:t>
      </w:r>
      <w:r>
        <w:t>ositioning the bottle that she had been given against the entrance to her most intimate of parts, and with a loud hiss of pleasure, she then pushed the rim of the bottle into her cunt, before Peyton began to piston it in and out of her womanhood using a pa</w:t>
      </w:r>
      <w:r>
        <w:t xml:space="preserve">ce that made it </w:t>
      </w:r>
      <w:r>
        <w:t>clear to the Baker - and to anyone who may be watching at that moment - that she intended to cum as soon as possible. By the time that she had started, however, her set-mate and partner had already been pushing and pulling the bo</w:t>
      </w:r>
      <w:r>
        <w:t>ttle that she had been given in and out of her cunt for a considerable amount of time, and it was for that reason that, a few moments later, a hiss of pleasure escaped from the lips of the older woman, with that sound telling the Baker that Mary had reache</w:t>
      </w:r>
      <w:r>
        <w:t>d her release.</w:t>
      </w:r>
    </w:p>
    <w:p w:rsidR="001F7E3E" w:rsidRDefault="00F85298">
      <w:r>
        <w:t xml:space="preserve">Indeed, at almost the same time that thought had entered the forefront of his mind, he was distracted by the hiss of pleasure that escaped from the lips of Mary, which then forced the </w:t>
      </w:r>
      <w:r>
        <w:lastRenderedPageBreak/>
        <w:t>trainer to turn his attention toward the direction of the</w:t>
      </w:r>
      <w:r>
        <w:t xml:space="preserve"> older woman - though not before he saw the expression of horror on the face of Peyton, and that expression told him that the younger woman understood the implication of the sound that had escaped from the lips of Mary. At the same time that he turned his </w:t>
      </w:r>
      <w:r>
        <w:t>attention toward that direction, another whimper escaped from the lips of Mary and that was quickly followed by desperate words as she then asked, “Sir, please…please, may this dirty whore cum, please?”</w:t>
      </w:r>
    </w:p>
    <w:p w:rsidR="001F7E3E" w:rsidRDefault="001F7E3E"/>
    <w:sectPr w:rsidR="001F7E3E" w:rsidSect="001F7E3E">
      <w:headerReference w:type="even" r:id="rId7"/>
      <w:headerReference w:type="default" r:id="rId8"/>
      <w:footerReference w:type="default" r:id="rId9"/>
      <w:headerReference w:type="first" r:id="rId10"/>
      <w:pgSz w:w="12240" w:h="15840"/>
      <w:pgMar w:top="1440" w:right="1440" w:bottom="1440" w:left="144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85298" w:rsidRDefault="00F85298" w:rsidP="001F7E3E">
      <w:pPr>
        <w:spacing w:after="0" w:line="240" w:lineRule="auto"/>
      </w:pPr>
      <w:r>
        <w:separator/>
      </w:r>
    </w:p>
  </w:endnote>
  <w:endnote w:type="continuationSeparator" w:id="0">
    <w:p w:rsidR="00F85298" w:rsidRDefault="00F85298" w:rsidP="001F7E3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auto"/>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F7E3E" w:rsidRDefault="00F85298">
    <w:pPr>
      <w:pBdr>
        <w:top w:val="single" w:sz="24" w:space="1" w:color="622423"/>
        <w:left w:val="nil"/>
        <w:bottom w:val="nil"/>
        <w:right w:val="nil"/>
        <w:between w:val="nil"/>
      </w:pBdr>
      <w:tabs>
        <w:tab w:val="center" w:pos="4680"/>
        <w:tab w:val="right" w:pos="9360"/>
      </w:tabs>
      <w:spacing w:after="0" w:line="240" w:lineRule="auto"/>
      <w:rPr>
        <w:b/>
        <w:color w:val="000000"/>
        <w:sz w:val="28"/>
        <w:szCs w:val="28"/>
      </w:rPr>
    </w:pPr>
    <w:r>
      <w:rPr>
        <w:b/>
        <w:color w:val="000000"/>
        <w:sz w:val="28"/>
        <w:szCs w:val="28"/>
      </w:rPr>
      <w:t>PROJECT 22A123C</w:t>
    </w:r>
    <w:r>
      <w:rPr>
        <w:b/>
        <w:color w:val="000000"/>
        <w:sz w:val="28"/>
        <w:szCs w:val="28"/>
      </w:rPr>
      <w:tab/>
      <w:t>OPERATION CHARLOTTE</w:t>
    </w:r>
    <w:r>
      <w:rPr>
        <w:b/>
        <w:color w:val="000000"/>
        <w:sz w:val="28"/>
        <w:szCs w:val="28"/>
      </w:rPr>
      <w:tab/>
      <w:t xml:space="preserve">Page </w:t>
    </w:r>
    <w:r w:rsidR="001F7E3E">
      <w:rPr>
        <w:b/>
        <w:color w:val="000000"/>
        <w:sz w:val="28"/>
        <w:szCs w:val="28"/>
      </w:rPr>
      <w:fldChar w:fldCharType="begin"/>
    </w:r>
    <w:r>
      <w:rPr>
        <w:b/>
        <w:color w:val="000000"/>
        <w:sz w:val="28"/>
        <w:szCs w:val="28"/>
      </w:rPr>
      <w:instrText>PAGE</w:instrText>
    </w:r>
    <w:r w:rsidR="00FF13FE">
      <w:rPr>
        <w:b/>
        <w:color w:val="000000"/>
        <w:sz w:val="28"/>
        <w:szCs w:val="28"/>
      </w:rPr>
      <w:fldChar w:fldCharType="separate"/>
    </w:r>
    <w:r w:rsidR="00FF13FE">
      <w:rPr>
        <w:b/>
        <w:noProof/>
        <w:color w:val="000000"/>
        <w:sz w:val="28"/>
        <w:szCs w:val="28"/>
      </w:rPr>
      <w:t>15</w:t>
    </w:r>
    <w:r w:rsidR="001F7E3E">
      <w:rPr>
        <w:b/>
        <w:color w:val="000000"/>
        <w:sz w:val="28"/>
        <w:szCs w:val="28"/>
      </w:rPr>
      <w:fldChar w:fldCharType="end"/>
    </w:r>
  </w:p>
  <w:p w:rsidR="001F7E3E" w:rsidRDefault="001F7E3E">
    <w:pPr>
      <w:pBdr>
        <w:top w:val="nil"/>
        <w:left w:val="nil"/>
        <w:bottom w:val="nil"/>
        <w:right w:val="nil"/>
        <w:between w:val="nil"/>
      </w:pBdr>
      <w:tabs>
        <w:tab w:val="center" w:pos="4680"/>
        <w:tab w:val="right" w:pos="9360"/>
      </w:tabs>
      <w:spacing w:after="0" w:line="240" w:lineRule="auto"/>
      <w:rPr>
        <w:b/>
        <w:color w:val="000000"/>
        <w:sz w:val="28"/>
        <w:szCs w:val="28"/>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85298" w:rsidRDefault="00F85298" w:rsidP="001F7E3E">
      <w:pPr>
        <w:spacing w:after="0" w:line="240" w:lineRule="auto"/>
      </w:pPr>
      <w:r>
        <w:separator/>
      </w:r>
    </w:p>
  </w:footnote>
  <w:footnote w:type="continuationSeparator" w:id="0">
    <w:p w:rsidR="00F85298" w:rsidRDefault="00F85298" w:rsidP="001F7E3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F7E3E" w:rsidRDefault="001F7E3E">
    <w:pPr>
      <w:pBdr>
        <w:top w:val="nil"/>
        <w:left w:val="nil"/>
        <w:bottom w:val="nil"/>
        <w:right w:val="nil"/>
        <w:between w:val="nil"/>
      </w:pBdr>
      <w:tabs>
        <w:tab w:val="center" w:pos="4680"/>
        <w:tab w:val="right" w:pos="9360"/>
      </w:tabs>
      <w:spacing w:after="0" w:line="240" w:lineRule="auto"/>
      <w:rPr>
        <w:color w:val="000000"/>
      </w:rPr>
    </w:pPr>
    <w:r w:rsidRPr="001F7E3E">
      <w:rPr>
        <w:color w:val="00000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49" type="#_x0000_t75" alt="" style="position:absolute;left:0;text-align:left;margin-left:0;margin-top:0;width:467.85pt;height:497.05pt;z-index:-251657728;mso-position-horizontal:center;mso-position-horizontal-relative:margin;mso-position-vertical:center;mso-position-vertical-relative:margin">
          <v:imagedata r:id="rId1" o:title="image1" gain="19661f" blacklevel="22938f"/>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F7E3E" w:rsidRDefault="001F7E3E">
    <w:pPr>
      <w:pBdr>
        <w:top w:val="nil"/>
        <w:left w:val="nil"/>
        <w:bottom w:val="single" w:sz="24" w:space="1" w:color="622423"/>
        <w:right w:val="nil"/>
        <w:between w:val="nil"/>
      </w:pBdr>
      <w:tabs>
        <w:tab w:val="center" w:pos="4680"/>
        <w:tab w:val="right" w:pos="9360"/>
      </w:tabs>
      <w:spacing w:after="0" w:line="240" w:lineRule="auto"/>
      <w:jc w:val="center"/>
      <w:rPr>
        <w:color w:val="000000"/>
      </w:rPr>
    </w:pPr>
    <w:r w:rsidRPr="001F7E3E">
      <w:rPr>
        <w:rFonts w:ascii="Cambria" w:eastAsia="Cambria" w:hAnsi="Cambria" w:cs="Cambria"/>
        <w:color w:val="000000"/>
        <w:sz w:val="32"/>
        <w:szCs w:val="3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1" type="#_x0000_t75" alt="" style="position:absolute;left:0;text-align:left;margin-left:0;margin-top:0;width:467.85pt;height:497.05pt;z-index:-251659776;mso-position-horizontal:center;mso-position-horizontal-relative:margin;mso-position-vertical:center;mso-position-vertical-relative:margin">
          <v:imagedata r:id="rId1" o:title="image1" gain="19661f" blacklevel="22938f"/>
          <w10:wrap anchorx="margin" anchory="margin"/>
        </v:shape>
      </w:pict>
    </w:r>
    <w:r w:rsidR="00F85298">
      <w:rPr>
        <w:b/>
        <w:color w:val="000000"/>
        <w:sz w:val="36"/>
        <w:szCs w:val="36"/>
      </w:rPr>
      <w:t>THE BAKER XVII</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F7E3E" w:rsidRDefault="001F7E3E">
    <w:pPr>
      <w:pBdr>
        <w:top w:val="nil"/>
        <w:left w:val="nil"/>
        <w:bottom w:val="nil"/>
        <w:right w:val="nil"/>
        <w:between w:val="nil"/>
      </w:pBdr>
      <w:tabs>
        <w:tab w:val="center" w:pos="4680"/>
        <w:tab w:val="right" w:pos="9360"/>
      </w:tabs>
      <w:spacing w:after="0" w:line="240" w:lineRule="auto"/>
      <w:rPr>
        <w:color w:val="000000"/>
      </w:rPr>
    </w:pPr>
    <w:r w:rsidRPr="001F7E3E">
      <w:rPr>
        <w:color w:val="00000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alt="" style="position:absolute;left:0;text-align:left;margin-left:0;margin-top:0;width:467.85pt;height:497.05pt;z-index:-251658752;mso-position-horizontal:center;mso-position-horizontal-relative:margin;mso-position-vertical:center;mso-position-vertical-relative:margin">
          <v:imagedata r:id="rId1" o:title="image1" gain="19661f" blacklevel="22938f"/>
          <w10:wrap anchorx="margin" anchory="margin"/>
        </v:shape>
      </w:pic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hdrShapeDefaults>
    <o:shapedefaults v:ext="edit" spidmax="3074"/>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NDY1tjCzNDE3MjcxNTdQ0lEKTi0uzszPAykwrAUAwSMQfSwAAAA="/>
  </w:docVars>
  <w:rsids>
    <w:rsidRoot w:val="001F7E3E"/>
    <w:rsid w:val="001F7E3E"/>
    <w:rsid w:val="00F85298"/>
    <w:rsid w:val="00FF13FE"/>
  </w:rsids>
  <m:mathPr>
    <m:mathFont m:val="Cambria Math"/>
    <m:brkBin m:val="before"/>
    <m:brkBinSub m:val="--"/>
    <m:smallFrac m:val="off"/>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PH" w:bidi="ar-SA"/>
      </w:rPr>
    </w:rPrDefault>
    <w:pPrDefault>
      <w:pPr>
        <w:spacing w:after="20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127E"/>
  </w:style>
  <w:style w:type="paragraph" w:styleId="Heading1">
    <w:name w:val="heading 1"/>
    <w:basedOn w:val="normal1"/>
    <w:next w:val="normal1"/>
    <w:rsid w:val="00AC413A"/>
    <w:pPr>
      <w:keepNext/>
      <w:keepLines/>
      <w:spacing w:before="480" w:after="120"/>
      <w:outlineLvl w:val="0"/>
    </w:pPr>
    <w:rPr>
      <w:b/>
      <w:sz w:val="48"/>
      <w:szCs w:val="48"/>
    </w:rPr>
  </w:style>
  <w:style w:type="paragraph" w:styleId="Heading2">
    <w:name w:val="heading 2"/>
    <w:basedOn w:val="normal1"/>
    <w:next w:val="normal1"/>
    <w:rsid w:val="00AC413A"/>
    <w:pPr>
      <w:keepNext/>
      <w:keepLines/>
      <w:spacing w:before="360" w:after="80"/>
      <w:outlineLvl w:val="1"/>
    </w:pPr>
    <w:rPr>
      <w:b/>
      <w:sz w:val="36"/>
      <w:szCs w:val="36"/>
    </w:rPr>
  </w:style>
  <w:style w:type="paragraph" w:styleId="Heading3">
    <w:name w:val="heading 3"/>
    <w:basedOn w:val="normal1"/>
    <w:next w:val="normal1"/>
    <w:rsid w:val="00AC413A"/>
    <w:pPr>
      <w:keepNext/>
      <w:keepLines/>
      <w:spacing w:before="280" w:after="80"/>
      <w:outlineLvl w:val="2"/>
    </w:pPr>
    <w:rPr>
      <w:b/>
      <w:sz w:val="28"/>
      <w:szCs w:val="28"/>
    </w:rPr>
  </w:style>
  <w:style w:type="paragraph" w:styleId="Heading4">
    <w:name w:val="heading 4"/>
    <w:basedOn w:val="normal1"/>
    <w:next w:val="normal1"/>
    <w:rsid w:val="00AC413A"/>
    <w:pPr>
      <w:keepNext/>
      <w:keepLines/>
      <w:spacing w:before="240" w:after="40"/>
      <w:outlineLvl w:val="3"/>
    </w:pPr>
    <w:rPr>
      <w:b/>
    </w:rPr>
  </w:style>
  <w:style w:type="paragraph" w:styleId="Heading5">
    <w:name w:val="heading 5"/>
    <w:basedOn w:val="normal1"/>
    <w:next w:val="normal1"/>
    <w:rsid w:val="00AC413A"/>
    <w:pPr>
      <w:keepNext/>
      <w:keepLines/>
      <w:spacing w:before="220" w:after="40"/>
      <w:outlineLvl w:val="4"/>
    </w:pPr>
    <w:rPr>
      <w:b/>
      <w:sz w:val="22"/>
      <w:szCs w:val="22"/>
    </w:rPr>
  </w:style>
  <w:style w:type="paragraph" w:styleId="Heading6">
    <w:name w:val="heading 6"/>
    <w:basedOn w:val="normal1"/>
    <w:next w:val="normal1"/>
    <w:rsid w:val="00AC413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1F7E3E"/>
  </w:style>
  <w:style w:type="paragraph" w:styleId="Title">
    <w:name w:val="Title"/>
    <w:basedOn w:val="normal1"/>
    <w:next w:val="normal1"/>
    <w:rsid w:val="00AC413A"/>
    <w:pPr>
      <w:keepNext/>
      <w:keepLines/>
      <w:spacing w:before="480" w:after="120"/>
    </w:pPr>
    <w:rPr>
      <w:b/>
      <w:sz w:val="72"/>
      <w:szCs w:val="72"/>
    </w:rPr>
  </w:style>
  <w:style w:type="paragraph" w:customStyle="1" w:styleId="normal2">
    <w:name w:val="normal"/>
    <w:rsid w:val="00B86465"/>
  </w:style>
  <w:style w:type="paragraph" w:customStyle="1" w:styleId="normal20">
    <w:name w:val="normal2"/>
    <w:rsid w:val="00DB2DDC"/>
  </w:style>
  <w:style w:type="paragraph" w:customStyle="1" w:styleId="normal1">
    <w:name w:val="normal1"/>
    <w:rsid w:val="00AC413A"/>
  </w:style>
  <w:style w:type="paragraph" w:styleId="Header">
    <w:name w:val="header"/>
    <w:basedOn w:val="Normal"/>
    <w:link w:val="HeaderChar"/>
    <w:uiPriority w:val="99"/>
    <w:unhideWhenUsed/>
    <w:rsid w:val="006263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634E"/>
    <w:rPr>
      <w:lang w:val="en-US"/>
    </w:rPr>
  </w:style>
  <w:style w:type="paragraph" w:styleId="Footer">
    <w:name w:val="footer"/>
    <w:basedOn w:val="Normal"/>
    <w:link w:val="FooterChar"/>
    <w:uiPriority w:val="99"/>
    <w:unhideWhenUsed/>
    <w:rsid w:val="006263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634E"/>
    <w:rPr>
      <w:lang w:val="en-US"/>
    </w:rPr>
  </w:style>
  <w:style w:type="paragraph" w:styleId="BalloonText">
    <w:name w:val="Balloon Text"/>
    <w:basedOn w:val="Normal"/>
    <w:link w:val="BalloonTextChar"/>
    <w:uiPriority w:val="99"/>
    <w:semiHidden/>
    <w:unhideWhenUsed/>
    <w:rsid w:val="006263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634E"/>
    <w:rPr>
      <w:rFonts w:ascii="Tahoma" w:hAnsi="Tahoma" w:cs="Tahoma"/>
      <w:sz w:val="16"/>
      <w:szCs w:val="16"/>
      <w:lang w:val="en-US"/>
    </w:rPr>
  </w:style>
  <w:style w:type="paragraph" w:styleId="ListParagraph">
    <w:name w:val="List Paragraph"/>
    <w:basedOn w:val="Normal"/>
    <w:uiPriority w:val="34"/>
    <w:qFormat/>
    <w:rsid w:val="00372819"/>
    <w:pPr>
      <w:ind w:left="720"/>
      <w:contextualSpacing/>
    </w:pPr>
  </w:style>
  <w:style w:type="paragraph" w:styleId="Subtitle">
    <w:name w:val="Subtitle"/>
    <w:basedOn w:val="Normal"/>
    <w:next w:val="Normal"/>
    <w:rsid w:val="001F7E3E"/>
    <w:pPr>
      <w:keepNext/>
      <w:keepLines/>
      <w:spacing w:before="360" w:after="80"/>
    </w:pPr>
    <w:rPr>
      <w:rFonts w:ascii="Georgia" w:eastAsia="Georgia" w:hAnsi="Georgia" w:cs="Georgia"/>
      <w:i/>
      <w:color w:val="666666"/>
      <w:sz w:val="48"/>
      <w:szCs w:val="48"/>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v6QK+y3fWRK461jgKo+neesRVYQ==">AMUW2mXemiFmBhVsS0pHHqSdLsE4OgvtGP12v3sMj9zkjR7NhcpvlK0zPzLEmWyKRYr3GxVPvDuPRlpdpIJQ0j6wr6k5iLYOcxeQEXVMbc2DOGCx4qYgwT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Pages>
  <Words>5903</Words>
  <Characters>33650</Characters>
  <Application>Microsoft Office Word</Application>
  <DocSecurity>0</DocSecurity>
  <Lines>280</Lines>
  <Paragraphs>78</Paragraphs>
  <ScaleCrop>false</ScaleCrop>
  <Company/>
  <LinksUpToDate>false</LinksUpToDate>
  <CharactersWithSpaces>394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Alexander</cp:lastModifiedBy>
  <cp:revision>2</cp:revision>
  <dcterms:created xsi:type="dcterms:W3CDTF">2013-06-12T10:38:00Z</dcterms:created>
  <dcterms:modified xsi:type="dcterms:W3CDTF">2022-04-04T09:42:00Z</dcterms:modified>
</cp:coreProperties>
</file>